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give my children antibiotics(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check expiring date of antibiotic before giving to children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seek medical advice before giving antibiotic to my children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give my children antibiotics when they get cough(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like to take antibiotic from pharmacy instead of taking from doctor(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My child should complete a given dose, even he improve after 2 dose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06:16:28Z</dcterms:created>
  <dcterms:modified xsi:type="dcterms:W3CDTF">2025-02-24T06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